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E9A036" w14:textId="09736514" w:rsidR="00296B16" w:rsidRPr="00C91F3E" w:rsidRDefault="00C91F3E" w:rsidP="00C91F3E">
      <w:pPr>
        <w:jc w:val="center"/>
        <w:rPr>
          <w:rFonts w:asciiTheme="majorHAnsi" w:hAnsiTheme="majorHAnsi" w:cstheme="majorHAnsi"/>
          <w:b/>
          <w:sz w:val="24"/>
          <w:szCs w:val="24"/>
        </w:rPr>
      </w:pPr>
      <w:r w:rsidRPr="00C91F3E">
        <w:rPr>
          <w:rFonts w:asciiTheme="majorHAnsi" w:hAnsiTheme="majorHAnsi" w:cstheme="majorHAnsi"/>
          <w:b/>
          <w:sz w:val="24"/>
          <w:szCs w:val="24"/>
        </w:rPr>
        <w:t xml:space="preserve">Mosley </w:t>
      </w:r>
      <w:bookmarkStart w:id="0" w:name="_GoBack"/>
      <w:bookmarkEnd w:id="0"/>
      <w:r w:rsidRPr="00C91F3E">
        <w:rPr>
          <w:rFonts w:asciiTheme="majorHAnsi" w:hAnsiTheme="majorHAnsi" w:cstheme="majorHAnsi"/>
          <w:b/>
          <w:sz w:val="24"/>
          <w:szCs w:val="24"/>
        </w:rPr>
        <w:t>vs</w:t>
      </w:r>
      <w:r w:rsidR="00EB537C">
        <w:rPr>
          <w:rFonts w:asciiTheme="majorHAnsi" w:hAnsiTheme="majorHAnsi" w:cstheme="majorHAnsi"/>
          <w:b/>
          <w:sz w:val="24"/>
          <w:szCs w:val="24"/>
        </w:rPr>
        <w:t>.</w:t>
      </w:r>
      <w:r w:rsidRPr="00C91F3E">
        <w:rPr>
          <w:rFonts w:asciiTheme="majorHAnsi" w:hAnsiTheme="majorHAnsi" w:cstheme="majorHAnsi"/>
          <w:b/>
          <w:sz w:val="24"/>
          <w:szCs w:val="24"/>
        </w:rPr>
        <w:t xml:space="preserve"> Alexander Tracking</w:t>
      </w:r>
    </w:p>
    <w:tbl>
      <w:tblPr>
        <w:tblStyle w:val="TableGrid"/>
        <w:tblW w:w="10898" w:type="dxa"/>
        <w:tblLook w:val="04A0" w:firstRow="1" w:lastRow="0" w:firstColumn="1" w:lastColumn="0" w:noHBand="0" w:noVBand="1"/>
      </w:tblPr>
      <w:tblGrid>
        <w:gridCol w:w="1556"/>
        <w:gridCol w:w="1556"/>
        <w:gridCol w:w="1557"/>
        <w:gridCol w:w="1557"/>
        <w:gridCol w:w="1557"/>
        <w:gridCol w:w="1557"/>
        <w:gridCol w:w="1558"/>
      </w:tblGrid>
      <w:tr w:rsidR="00C91F3E" w:rsidRPr="00C91F3E" w14:paraId="44EECC93" w14:textId="77777777" w:rsidTr="00C91F3E">
        <w:trPr>
          <w:trHeight w:val="319"/>
        </w:trPr>
        <w:tc>
          <w:tcPr>
            <w:tcW w:w="1556" w:type="dxa"/>
          </w:tcPr>
          <w:p w14:paraId="09B4326E" w14:textId="77777777" w:rsidR="00C91F3E" w:rsidRPr="00C91F3E" w:rsidRDefault="00C91F3E" w:rsidP="00C91F3E">
            <w:pPr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  <w:tc>
          <w:tcPr>
            <w:tcW w:w="1556" w:type="dxa"/>
          </w:tcPr>
          <w:p w14:paraId="60FF4E45" w14:textId="77777777" w:rsidR="00C91F3E" w:rsidRPr="00C91F3E" w:rsidRDefault="00C91F3E" w:rsidP="00C91F3E">
            <w:pPr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  <w:tc>
          <w:tcPr>
            <w:tcW w:w="3114" w:type="dxa"/>
            <w:gridSpan w:val="2"/>
          </w:tcPr>
          <w:p w14:paraId="3D6AA2A1" w14:textId="77777777" w:rsidR="00C91F3E" w:rsidRPr="00C91F3E" w:rsidRDefault="00C91F3E" w:rsidP="00C91F3E">
            <w:pPr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C91F3E">
              <w:rPr>
                <w:rFonts w:asciiTheme="majorHAnsi" w:hAnsiTheme="majorHAnsi" w:cstheme="majorHAnsi"/>
                <w:b/>
                <w:sz w:val="24"/>
                <w:szCs w:val="24"/>
              </w:rPr>
              <w:t>Schedule</w:t>
            </w:r>
          </w:p>
        </w:tc>
        <w:tc>
          <w:tcPr>
            <w:tcW w:w="4672" w:type="dxa"/>
            <w:gridSpan w:val="3"/>
          </w:tcPr>
          <w:p w14:paraId="3EEDD41A" w14:textId="77777777" w:rsidR="00C91F3E" w:rsidRPr="00C91F3E" w:rsidRDefault="00C91F3E" w:rsidP="00C91F3E">
            <w:pPr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C91F3E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Outcome </w:t>
            </w:r>
          </w:p>
        </w:tc>
      </w:tr>
      <w:tr w:rsidR="00C91F3E" w:rsidRPr="00C91F3E" w14:paraId="45597C44" w14:textId="77777777" w:rsidTr="00C91F3E">
        <w:trPr>
          <w:trHeight w:val="330"/>
        </w:trPr>
        <w:tc>
          <w:tcPr>
            <w:tcW w:w="1556" w:type="dxa"/>
          </w:tcPr>
          <w:p w14:paraId="182B0928" w14:textId="77777777" w:rsidR="00C91F3E" w:rsidRPr="00C91F3E" w:rsidRDefault="00C91F3E" w:rsidP="00C91F3E">
            <w:pPr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C91F3E">
              <w:rPr>
                <w:rFonts w:asciiTheme="majorHAnsi" w:hAnsiTheme="majorHAnsi" w:cstheme="majorHAnsi"/>
                <w:b/>
                <w:sz w:val="24"/>
                <w:szCs w:val="24"/>
              </w:rPr>
              <w:t>Name</w:t>
            </w:r>
          </w:p>
        </w:tc>
        <w:tc>
          <w:tcPr>
            <w:tcW w:w="1556" w:type="dxa"/>
          </w:tcPr>
          <w:p w14:paraId="460B10A2" w14:textId="77777777" w:rsidR="00C91F3E" w:rsidRPr="00C91F3E" w:rsidRDefault="00C91F3E" w:rsidP="00C91F3E">
            <w:pPr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C91F3E">
              <w:rPr>
                <w:rFonts w:asciiTheme="majorHAnsi" w:hAnsiTheme="majorHAnsi" w:cstheme="majorHAnsi"/>
                <w:b/>
                <w:sz w:val="24"/>
                <w:szCs w:val="24"/>
              </w:rPr>
              <w:t>Person’s ID</w:t>
            </w:r>
          </w:p>
        </w:tc>
        <w:tc>
          <w:tcPr>
            <w:tcW w:w="1557" w:type="dxa"/>
          </w:tcPr>
          <w:p w14:paraId="3189ED2C" w14:textId="77777777" w:rsidR="00C91F3E" w:rsidRPr="00C91F3E" w:rsidRDefault="00C91F3E" w:rsidP="00C91F3E">
            <w:pPr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C91F3E">
              <w:rPr>
                <w:rFonts w:asciiTheme="majorHAnsi" w:hAnsiTheme="majorHAnsi" w:cstheme="majorHAnsi"/>
                <w:b/>
                <w:sz w:val="24"/>
                <w:szCs w:val="24"/>
              </w:rPr>
              <w:t>Yes</w:t>
            </w:r>
          </w:p>
        </w:tc>
        <w:tc>
          <w:tcPr>
            <w:tcW w:w="1557" w:type="dxa"/>
          </w:tcPr>
          <w:p w14:paraId="135C6E0E" w14:textId="77777777" w:rsidR="00C91F3E" w:rsidRPr="00C91F3E" w:rsidRDefault="00C91F3E" w:rsidP="00C91F3E">
            <w:pPr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C91F3E">
              <w:rPr>
                <w:rFonts w:asciiTheme="majorHAnsi" w:hAnsiTheme="majorHAnsi" w:cstheme="majorHAnsi"/>
                <w:b/>
                <w:sz w:val="24"/>
                <w:szCs w:val="24"/>
              </w:rPr>
              <w:t>No</w:t>
            </w:r>
          </w:p>
        </w:tc>
        <w:tc>
          <w:tcPr>
            <w:tcW w:w="1557" w:type="dxa"/>
          </w:tcPr>
          <w:p w14:paraId="5BF6C3FC" w14:textId="77777777" w:rsidR="00C91F3E" w:rsidRPr="00C91F3E" w:rsidRDefault="00C91F3E" w:rsidP="00C91F3E">
            <w:pPr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C91F3E">
              <w:rPr>
                <w:rFonts w:asciiTheme="majorHAnsi" w:hAnsiTheme="majorHAnsi" w:cstheme="majorHAnsi"/>
                <w:b/>
                <w:sz w:val="24"/>
                <w:szCs w:val="24"/>
              </w:rPr>
              <w:t>Contact 1</w:t>
            </w:r>
          </w:p>
        </w:tc>
        <w:tc>
          <w:tcPr>
            <w:tcW w:w="1557" w:type="dxa"/>
          </w:tcPr>
          <w:p w14:paraId="24C97D87" w14:textId="77777777" w:rsidR="00C91F3E" w:rsidRPr="00C91F3E" w:rsidRDefault="00C91F3E" w:rsidP="00C91F3E">
            <w:pPr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C91F3E">
              <w:rPr>
                <w:rFonts w:asciiTheme="majorHAnsi" w:hAnsiTheme="majorHAnsi" w:cstheme="majorHAnsi"/>
                <w:b/>
                <w:sz w:val="24"/>
                <w:szCs w:val="24"/>
              </w:rPr>
              <w:t>Contact 2</w:t>
            </w:r>
          </w:p>
        </w:tc>
        <w:tc>
          <w:tcPr>
            <w:tcW w:w="1557" w:type="dxa"/>
          </w:tcPr>
          <w:p w14:paraId="60E17BDB" w14:textId="77777777" w:rsidR="00C91F3E" w:rsidRPr="00C91F3E" w:rsidRDefault="00C91F3E" w:rsidP="00C91F3E">
            <w:pPr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C91F3E">
              <w:rPr>
                <w:rFonts w:asciiTheme="majorHAnsi" w:hAnsiTheme="majorHAnsi" w:cstheme="majorHAnsi"/>
                <w:b/>
                <w:sz w:val="24"/>
                <w:szCs w:val="24"/>
              </w:rPr>
              <w:t>Contact 3</w:t>
            </w:r>
          </w:p>
        </w:tc>
      </w:tr>
      <w:tr w:rsidR="00C91F3E" w14:paraId="53FBAFC5" w14:textId="77777777" w:rsidTr="00C91F3E">
        <w:trPr>
          <w:trHeight w:val="319"/>
        </w:trPr>
        <w:tc>
          <w:tcPr>
            <w:tcW w:w="1556" w:type="dxa"/>
          </w:tcPr>
          <w:p w14:paraId="15011246" w14:textId="77777777" w:rsidR="00C91F3E" w:rsidRDefault="002F1305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Example: </w:t>
            </w:r>
            <w:r w:rsidR="005011BC">
              <w:rPr>
                <w:rFonts w:asciiTheme="majorHAnsi" w:hAnsiTheme="majorHAnsi" w:cstheme="majorHAnsi"/>
                <w:sz w:val="24"/>
                <w:szCs w:val="24"/>
              </w:rPr>
              <w:t>James Smith</w:t>
            </w:r>
          </w:p>
        </w:tc>
        <w:tc>
          <w:tcPr>
            <w:tcW w:w="1556" w:type="dxa"/>
          </w:tcPr>
          <w:p w14:paraId="6526CB8A" w14:textId="77777777" w:rsidR="00C91F3E" w:rsidRDefault="005011BC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2345</w:t>
            </w:r>
          </w:p>
        </w:tc>
        <w:tc>
          <w:tcPr>
            <w:tcW w:w="1557" w:type="dxa"/>
          </w:tcPr>
          <w:p w14:paraId="1C5B4B3F" w14:textId="77777777" w:rsidR="00C91F3E" w:rsidRDefault="002D2385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yes</w:t>
            </w:r>
          </w:p>
        </w:tc>
        <w:tc>
          <w:tcPr>
            <w:tcW w:w="1557" w:type="dxa"/>
          </w:tcPr>
          <w:p w14:paraId="756268C1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B59AF25" w14:textId="77777777" w:rsidR="00C91F3E" w:rsidRDefault="005011BC" w:rsidP="002F1305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Call</w:t>
            </w:r>
            <w:r w:rsidR="002F1305">
              <w:rPr>
                <w:rFonts w:asciiTheme="majorHAnsi" w:hAnsiTheme="majorHAnsi" w:cstheme="majorHAnsi"/>
                <w:sz w:val="24"/>
                <w:szCs w:val="24"/>
              </w:rPr>
              <w:t xml:space="preserve"> JS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3/28/19</w:t>
            </w:r>
          </w:p>
        </w:tc>
        <w:tc>
          <w:tcPr>
            <w:tcW w:w="1557" w:type="dxa"/>
          </w:tcPr>
          <w:p w14:paraId="1AA1022C" w14:textId="77777777" w:rsidR="00C91F3E" w:rsidRDefault="005011BC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Call </w:t>
            </w:r>
            <w:r w:rsidR="002F1305">
              <w:rPr>
                <w:rFonts w:asciiTheme="majorHAnsi" w:hAnsiTheme="majorHAnsi" w:cstheme="majorHAnsi"/>
                <w:sz w:val="24"/>
                <w:szCs w:val="24"/>
              </w:rPr>
              <w:t xml:space="preserve">JS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>3/30/19</w:t>
            </w:r>
          </w:p>
          <w:p w14:paraId="2DDD22C2" w14:textId="77777777" w:rsidR="005011BC" w:rsidRDefault="005011BC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Sent letter</w:t>
            </w:r>
          </w:p>
        </w:tc>
        <w:tc>
          <w:tcPr>
            <w:tcW w:w="1557" w:type="dxa"/>
          </w:tcPr>
          <w:p w14:paraId="178B3EFA" w14:textId="77777777" w:rsidR="00C91F3E" w:rsidRDefault="005011BC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Call from Consumer scheduled FED 4/1/19</w:t>
            </w:r>
          </w:p>
        </w:tc>
      </w:tr>
      <w:tr w:rsidR="00C91F3E" w14:paraId="00C30174" w14:textId="77777777" w:rsidTr="00C91F3E">
        <w:trPr>
          <w:trHeight w:val="319"/>
        </w:trPr>
        <w:tc>
          <w:tcPr>
            <w:tcW w:w="1556" w:type="dxa"/>
          </w:tcPr>
          <w:p w14:paraId="7993062F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18612F50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360DBD0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5DDACE8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43EFACC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2F285EFE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AD10BEB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30CCACE6" w14:textId="77777777" w:rsidTr="00C91F3E">
        <w:trPr>
          <w:trHeight w:val="319"/>
        </w:trPr>
        <w:tc>
          <w:tcPr>
            <w:tcW w:w="1556" w:type="dxa"/>
          </w:tcPr>
          <w:p w14:paraId="541B72C4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3C0EA8D0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96F102D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4CC554E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DF16BB3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1BD8E1D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001D172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44FCB0F2" w14:textId="77777777" w:rsidTr="00C91F3E">
        <w:trPr>
          <w:trHeight w:val="330"/>
        </w:trPr>
        <w:tc>
          <w:tcPr>
            <w:tcW w:w="1556" w:type="dxa"/>
          </w:tcPr>
          <w:p w14:paraId="3711CD05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40F30E03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476D50B9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47BE958F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57C6C4F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4153F8FA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4D836669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78ADD0EE" w14:textId="77777777" w:rsidTr="00C91F3E">
        <w:trPr>
          <w:trHeight w:val="319"/>
        </w:trPr>
        <w:tc>
          <w:tcPr>
            <w:tcW w:w="1556" w:type="dxa"/>
          </w:tcPr>
          <w:p w14:paraId="2D1D15D9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4FDBE8D1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427F829A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0C21E45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22100C1E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CADA693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CDC40C7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21A45FDF" w14:textId="77777777" w:rsidTr="00C91F3E">
        <w:trPr>
          <w:trHeight w:val="319"/>
        </w:trPr>
        <w:tc>
          <w:tcPr>
            <w:tcW w:w="1556" w:type="dxa"/>
          </w:tcPr>
          <w:p w14:paraId="3F3534F8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773DE755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CE08E88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DC8CB8C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4B35B963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715EACC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4EDD7A29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566B2C8F" w14:textId="77777777" w:rsidTr="00C91F3E">
        <w:trPr>
          <w:trHeight w:val="330"/>
        </w:trPr>
        <w:tc>
          <w:tcPr>
            <w:tcW w:w="1556" w:type="dxa"/>
          </w:tcPr>
          <w:p w14:paraId="39FEB3D8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7B464A65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2A0F83B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45FCCE0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A434DE4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3101D96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C4BE3B4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11F5C398" w14:textId="77777777" w:rsidTr="00C91F3E">
        <w:trPr>
          <w:trHeight w:val="319"/>
        </w:trPr>
        <w:tc>
          <w:tcPr>
            <w:tcW w:w="1556" w:type="dxa"/>
          </w:tcPr>
          <w:p w14:paraId="68993E51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59F8977F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0D8B675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4DC7FBF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A1D82AE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92AFAD7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0E5FBB3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716F104F" w14:textId="77777777" w:rsidTr="00C91F3E">
        <w:trPr>
          <w:trHeight w:val="319"/>
        </w:trPr>
        <w:tc>
          <w:tcPr>
            <w:tcW w:w="1556" w:type="dxa"/>
          </w:tcPr>
          <w:p w14:paraId="1C5D4F3A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42B51B1B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8DDB164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2BEB0B91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3278307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4DDA9D13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6C8D3B8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391928BC" w14:textId="77777777" w:rsidTr="00C91F3E">
        <w:trPr>
          <w:trHeight w:val="330"/>
        </w:trPr>
        <w:tc>
          <w:tcPr>
            <w:tcW w:w="1556" w:type="dxa"/>
          </w:tcPr>
          <w:p w14:paraId="4CD19811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1FC39746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2D8F1CC4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64F57DA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CEA3F6F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19034C2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444A920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682B21AE" w14:textId="77777777" w:rsidTr="00C91F3E">
        <w:trPr>
          <w:trHeight w:val="319"/>
        </w:trPr>
        <w:tc>
          <w:tcPr>
            <w:tcW w:w="1556" w:type="dxa"/>
          </w:tcPr>
          <w:p w14:paraId="153C94A8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501FBB22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C5AF9D7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92F9BEC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27D9F73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85ADC37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0BEF0DC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45ECBA16" w14:textId="77777777" w:rsidTr="00C91F3E">
        <w:trPr>
          <w:trHeight w:val="319"/>
        </w:trPr>
        <w:tc>
          <w:tcPr>
            <w:tcW w:w="1556" w:type="dxa"/>
          </w:tcPr>
          <w:p w14:paraId="59B7F07E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0091FB47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B617CAD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5F8E74B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8CE0396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26C5514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108B3F7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074994A9" w14:textId="77777777" w:rsidTr="00C91F3E">
        <w:trPr>
          <w:trHeight w:val="319"/>
        </w:trPr>
        <w:tc>
          <w:tcPr>
            <w:tcW w:w="1556" w:type="dxa"/>
          </w:tcPr>
          <w:p w14:paraId="25ABB00B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468D50F7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667EBB2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4BC9EEF2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CE0873E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CB11A61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14DF8AB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0C1050BB" w14:textId="77777777" w:rsidTr="00C91F3E">
        <w:trPr>
          <w:trHeight w:val="330"/>
        </w:trPr>
        <w:tc>
          <w:tcPr>
            <w:tcW w:w="1556" w:type="dxa"/>
          </w:tcPr>
          <w:p w14:paraId="2CD8D763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15CBA917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41228CB4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57CBBD1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D3E2660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4532ED4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63861E5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4E250F9A" w14:textId="77777777" w:rsidTr="00C91F3E">
        <w:trPr>
          <w:trHeight w:val="319"/>
        </w:trPr>
        <w:tc>
          <w:tcPr>
            <w:tcW w:w="1556" w:type="dxa"/>
          </w:tcPr>
          <w:p w14:paraId="68F5D4CC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39F17F29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0A814B3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4B2ED179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E26DC82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3E64C75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50FE732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6DD239A6" w14:textId="77777777" w:rsidTr="00C91F3E">
        <w:trPr>
          <w:trHeight w:val="319"/>
        </w:trPr>
        <w:tc>
          <w:tcPr>
            <w:tcW w:w="1556" w:type="dxa"/>
          </w:tcPr>
          <w:p w14:paraId="7ED467C0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359D24AA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8946798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20572A42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4AFCD901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11DC996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4ECB719B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0BDC61DC" w14:textId="77777777" w:rsidTr="00C91F3E">
        <w:trPr>
          <w:trHeight w:val="330"/>
        </w:trPr>
        <w:tc>
          <w:tcPr>
            <w:tcW w:w="1556" w:type="dxa"/>
          </w:tcPr>
          <w:p w14:paraId="34FA7630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0794E409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5FCE384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1B12C47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4FC53DF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F2A4EB4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51A452A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65DAC900" w14:textId="77777777" w:rsidTr="00C91F3E">
        <w:trPr>
          <w:trHeight w:val="319"/>
        </w:trPr>
        <w:tc>
          <w:tcPr>
            <w:tcW w:w="1556" w:type="dxa"/>
          </w:tcPr>
          <w:p w14:paraId="20A2E34E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23F6EB86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2B63265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2B827CE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DDBDEE1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7023DCC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C098FB5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28D37C70" w14:textId="77777777" w:rsidTr="00C91F3E">
        <w:trPr>
          <w:trHeight w:val="319"/>
        </w:trPr>
        <w:tc>
          <w:tcPr>
            <w:tcW w:w="1556" w:type="dxa"/>
          </w:tcPr>
          <w:p w14:paraId="155DF253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50260E27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EF9CA41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2FD10285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05A792B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29E719B9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21D2A367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49BC15FC" w14:textId="77777777" w:rsidTr="00C91F3E">
        <w:trPr>
          <w:trHeight w:val="330"/>
        </w:trPr>
        <w:tc>
          <w:tcPr>
            <w:tcW w:w="1556" w:type="dxa"/>
          </w:tcPr>
          <w:p w14:paraId="54599C3E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0CCBE246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4B4528D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4CFAAC4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DD6D5E0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5D7E6D1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6BE9DE4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6CD8B26A" w14:textId="77777777" w:rsidTr="00C91F3E">
        <w:trPr>
          <w:trHeight w:val="319"/>
        </w:trPr>
        <w:tc>
          <w:tcPr>
            <w:tcW w:w="1556" w:type="dxa"/>
          </w:tcPr>
          <w:p w14:paraId="4FA43C70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6AAF70FF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78EDE72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EF8A642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40F32ED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6219F2A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2E3EBC5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5685D339" w14:textId="77777777" w:rsidTr="00C91F3E">
        <w:trPr>
          <w:trHeight w:val="319"/>
        </w:trPr>
        <w:tc>
          <w:tcPr>
            <w:tcW w:w="1556" w:type="dxa"/>
          </w:tcPr>
          <w:p w14:paraId="50418225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7C2AA62C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B35D2EF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2AE9D27F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73D2A66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0908A36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412F676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37C98107" w14:textId="77777777" w:rsidTr="00C91F3E">
        <w:trPr>
          <w:trHeight w:val="319"/>
        </w:trPr>
        <w:tc>
          <w:tcPr>
            <w:tcW w:w="1556" w:type="dxa"/>
          </w:tcPr>
          <w:p w14:paraId="6705210C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4AD1C66A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CB5B06A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13DBF88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8E982FA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15257A3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4EF8BF23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793B2934" w14:textId="77777777" w:rsidTr="00C91F3E">
        <w:trPr>
          <w:trHeight w:val="330"/>
        </w:trPr>
        <w:tc>
          <w:tcPr>
            <w:tcW w:w="1556" w:type="dxa"/>
          </w:tcPr>
          <w:p w14:paraId="4867AA48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4BFC6399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2C85BD73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21C1A897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D6D6B18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9B24114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6774913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5F001869" w14:textId="77777777" w:rsidTr="00C91F3E">
        <w:trPr>
          <w:trHeight w:val="319"/>
        </w:trPr>
        <w:tc>
          <w:tcPr>
            <w:tcW w:w="1556" w:type="dxa"/>
          </w:tcPr>
          <w:p w14:paraId="6DA89EC8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78E05843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1A6FB0C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DF9ED2E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480CADD1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2974F5EE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70B7E7C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0FD17404" w14:textId="77777777" w:rsidTr="00C91F3E">
        <w:trPr>
          <w:trHeight w:val="319"/>
        </w:trPr>
        <w:tc>
          <w:tcPr>
            <w:tcW w:w="1556" w:type="dxa"/>
          </w:tcPr>
          <w:p w14:paraId="21B56B48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47E17BA7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0518EFC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43E720CE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4E24EB6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48F267B8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681E240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2A7B252D" w14:textId="77777777" w:rsidTr="00C91F3E">
        <w:trPr>
          <w:trHeight w:val="330"/>
        </w:trPr>
        <w:tc>
          <w:tcPr>
            <w:tcW w:w="1556" w:type="dxa"/>
          </w:tcPr>
          <w:p w14:paraId="715C6ADB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017C569D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A136CAD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63CDFB1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85E9382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F4DAA61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18E485E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3B854EF5" w14:textId="77777777" w:rsidTr="00C91F3E">
        <w:trPr>
          <w:trHeight w:val="319"/>
        </w:trPr>
        <w:tc>
          <w:tcPr>
            <w:tcW w:w="1556" w:type="dxa"/>
          </w:tcPr>
          <w:p w14:paraId="514DFFD2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385BF847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B507F3B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A2DC032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832F5C2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60B0B24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0B71AA0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425E9180" w14:textId="77777777" w:rsidTr="00C91F3E">
        <w:trPr>
          <w:trHeight w:val="319"/>
        </w:trPr>
        <w:tc>
          <w:tcPr>
            <w:tcW w:w="1556" w:type="dxa"/>
          </w:tcPr>
          <w:p w14:paraId="0432D6F6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2D6D598F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71193A5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85A12D5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29152D1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C22E2CE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163F299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4C8D63AC" w14:textId="77777777" w:rsidTr="00C91F3E">
        <w:trPr>
          <w:trHeight w:val="330"/>
        </w:trPr>
        <w:tc>
          <w:tcPr>
            <w:tcW w:w="1556" w:type="dxa"/>
          </w:tcPr>
          <w:p w14:paraId="4100C500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5592613F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BA99C54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4DF38AD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28E2FEB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3D139DE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CA5B7EB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4DD1E1D6" w14:textId="77777777" w:rsidTr="00C91F3E">
        <w:trPr>
          <w:trHeight w:val="319"/>
        </w:trPr>
        <w:tc>
          <w:tcPr>
            <w:tcW w:w="1556" w:type="dxa"/>
          </w:tcPr>
          <w:p w14:paraId="6735AB41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10F7BA6D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AB7AAF6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43265E28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1F7069D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CC585F5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0B0E86F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1FDD7772" w14:textId="77777777" w:rsidTr="00C91F3E">
        <w:trPr>
          <w:trHeight w:val="319"/>
        </w:trPr>
        <w:tc>
          <w:tcPr>
            <w:tcW w:w="1556" w:type="dxa"/>
          </w:tcPr>
          <w:p w14:paraId="07D19DCC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0F9F406D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B775A9B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CDBD14F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7F9BE34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4302D06B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E0278B4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28B79757" w14:textId="77777777" w:rsidTr="00C91F3E">
        <w:trPr>
          <w:trHeight w:val="319"/>
        </w:trPr>
        <w:tc>
          <w:tcPr>
            <w:tcW w:w="1556" w:type="dxa"/>
          </w:tcPr>
          <w:p w14:paraId="0E3C1307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31B2B961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07E7CCE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F86B802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E4E2860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476FCA42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26AF28A9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5E310D58" w14:textId="77777777" w:rsidTr="00C91F3E">
        <w:trPr>
          <w:trHeight w:val="330"/>
        </w:trPr>
        <w:tc>
          <w:tcPr>
            <w:tcW w:w="1556" w:type="dxa"/>
          </w:tcPr>
          <w:p w14:paraId="2635A412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72E41A9B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3DDA4DF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90ABC87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BEF65C1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A1F675D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21CD5B37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11E2FF04" w14:textId="77777777" w:rsidTr="00C91F3E">
        <w:trPr>
          <w:trHeight w:val="319"/>
        </w:trPr>
        <w:tc>
          <w:tcPr>
            <w:tcW w:w="1556" w:type="dxa"/>
          </w:tcPr>
          <w:p w14:paraId="1AD9C3EF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2F3E6EEF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93288C4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2B574AF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64A413B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9B53E63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9274085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4E57223F" w14:textId="77777777" w:rsidTr="00C91F3E">
        <w:trPr>
          <w:trHeight w:val="319"/>
        </w:trPr>
        <w:tc>
          <w:tcPr>
            <w:tcW w:w="1556" w:type="dxa"/>
          </w:tcPr>
          <w:p w14:paraId="4C5E07FB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4E65059E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4956BA6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434F6C56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8FBFF73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683C14F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79BC812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03036CA2" w14:textId="77777777" w:rsidTr="00C91F3E">
        <w:trPr>
          <w:trHeight w:val="330"/>
        </w:trPr>
        <w:tc>
          <w:tcPr>
            <w:tcW w:w="1556" w:type="dxa"/>
          </w:tcPr>
          <w:p w14:paraId="7FC99E34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74C7307E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89C3881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C30618A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271AB936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47400A6F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EDD188A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91F3E" w14:paraId="4EE650EE" w14:textId="77777777" w:rsidTr="00C91F3E">
        <w:trPr>
          <w:trHeight w:val="319"/>
        </w:trPr>
        <w:tc>
          <w:tcPr>
            <w:tcW w:w="1556" w:type="dxa"/>
          </w:tcPr>
          <w:p w14:paraId="356B3820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6" w:type="dxa"/>
          </w:tcPr>
          <w:p w14:paraId="6D550315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1643D34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2D8CE868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1BCA2A5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CB844A6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42E4A55" w14:textId="77777777" w:rsidR="00C91F3E" w:rsidRDefault="00C91F3E" w:rsidP="00C91F3E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74BBA12F" w14:textId="77777777" w:rsidR="00C91F3E" w:rsidRPr="00C91F3E" w:rsidRDefault="00C91F3E" w:rsidP="00C91F3E">
      <w:pPr>
        <w:jc w:val="center"/>
        <w:rPr>
          <w:rFonts w:asciiTheme="majorHAnsi" w:hAnsiTheme="majorHAnsi" w:cstheme="majorHAnsi"/>
          <w:sz w:val="24"/>
          <w:szCs w:val="24"/>
        </w:rPr>
      </w:pPr>
    </w:p>
    <w:sectPr w:rsidR="00C91F3E" w:rsidRPr="00C91F3E" w:rsidSect="00C91F3E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90609B" w14:textId="77777777" w:rsidR="004E3195" w:rsidRDefault="004E3195" w:rsidP="002F1305">
      <w:pPr>
        <w:spacing w:after="0" w:line="240" w:lineRule="auto"/>
      </w:pPr>
      <w:r>
        <w:separator/>
      </w:r>
    </w:p>
  </w:endnote>
  <w:endnote w:type="continuationSeparator" w:id="0">
    <w:p w14:paraId="21D6DD12" w14:textId="77777777" w:rsidR="004E3195" w:rsidRDefault="004E3195" w:rsidP="002F13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75EBB9" w14:textId="77777777" w:rsidR="004E3195" w:rsidRDefault="004E3195" w:rsidP="002F1305">
      <w:pPr>
        <w:spacing w:after="0" w:line="240" w:lineRule="auto"/>
      </w:pPr>
      <w:r>
        <w:separator/>
      </w:r>
    </w:p>
  </w:footnote>
  <w:footnote w:type="continuationSeparator" w:id="0">
    <w:p w14:paraId="1EE0E3D0" w14:textId="77777777" w:rsidR="004E3195" w:rsidRDefault="004E3195" w:rsidP="002F13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5AFBAD" w14:textId="77777777" w:rsidR="002F1305" w:rsidRDefault="002F1305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AF97055" wp14:editId="3E572BF8">
          <wp:simplePos x="0" y="0"/>
          <wp:positionH relativeFrom="column">
            <wp:posOffset>-260431</wp:posOffset>
          </wp:positionH>
          <wp:positionV relativeFrom="paragraph">
            <wp:posOffset>-300942</wp:posOffset>
          </wp:positionV>
          <wp:extent cx="810228" cy="427312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0228" cy="4273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0MDAxM7IwMbEwMDNU0lEKTi0uzszPAykwrAUApsImZywAAAA="/>
  </w:docVars>
  <w:rsids>
    <w:rsidRoot w:val="00C91F3E"/>
    <w:rsid w:val="00082321"/>
    <w:rsid w:val="00296B16"/>
    <w:rsid w:val="002D2385"/>
    <w:rsid w:val="002F1305"/>
    <w:rsid w:val="004E3195"/>
    <w:rsid w:val="005011BC"/>
    <w:rsid w:val="00C91F3E"/>
    <w:rsid w:val="00EB5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BB126B9"/>
  <w15:chartTrackingRefBased/>
  <w15:docId w15:val="{7E019A7C-6614-4C9F-8464-60136FEA1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1F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F1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1305"/>
  </w:style>
  <w:style w:type="paragraph" w:styleId="Footer">
    <w:name w:val="footer"/>
    <w:basedOn w:val="Normal"/>
    <w:link w:val="FooterChar"/>
    <w:uiPriority w:val="99"/>
    <w:unhideWhenUsed/>
    <w:rsid w:val="002F1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13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527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B667D95F7D1428C27FC7351FAFD17" ma:contentTypeVersion="16" ma:contentTypeDescription="Create a new document." ma:contentTypeScope="" ma:versionID="a5e5fad28c7bfa8e10f60b3be32cf605">
  <xsd:schema xmlns:xsd="http://www.w3.org/2001/XMLSchema" xmlns:xs="http://www.w3.org/2001/XMLSchema" xmlns:p="http://schemas.microsoft.com/office/2006/metadata/properties" xmlns:ns2="8f0bda32-63bd-4f85-9012-fbc1d57319f3" xmlns:ns3="f2a7fd76-e675-4c0d-a20c-a9cf6e125e5e" targetNamespace="http://schemas.microsoft.com/office/2006/metadata/properties" ma:root="true" ma:fieldsID="39631bb470d557887d6d7fdbe48164ea" ns2:_="" ns3:_="">
    <xsd:import namespace="8f0bda32-63bd-4f85-9012-fbc1d57319f3"/>
    <xsd:import namespace="f2a7fd76-e675-4c0d-a20c-a9cf6e125e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0bda32-63bd-4f85-9012-fbc1d57319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8e77372-9ab5-4a67-a52b-c4df7a2b4a3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a7fd76-e675-4c0d-a20c-a9cf6e125e5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bfe4c8e-508a-4906-aa02-674cda1807ff}" ma:internalName="TaxCatchAll" ma:showField="CatchAllData" ma:web="f2a7fd76-e675-4c0d-a20c-a9cf6e125e5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2a7fd76-e675-4c0d-a20c-a9cf6e125e5e" xsi:nil="true"/>
    <lcf76f155ced4ddcb4097134ff3c332f xmlns="8f0bda32-63bd-4f85-9012-fbc1d57319f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0284DE7-D7C1-480B-8C4F-2A7A3E77C74B}"/>
</file>

<file path=customXml/itemProps2.xml><?xml version="1.0" encoding="utf-8"?>
<ds:datastoreItem xmlns:ds="http://schemas.openxmlformats.org/officeDocument/2006/customXml" ds:itemID="{FE5B51E1-6E68-4771-A6DA-33A9AF924C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77D727-12C4-4AE2-B8C7-472D09A1BC2D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fe09f8cf-242b-4bac-bffd-6c8a85f7ea9d"/>
    <ds:schemaRef ds:uri="http://purl.org/dc/dcmitype/"/>
    <ds:schemaRef ds:uri="http://schemas.microsoft.com/office/2006/metadata/properties"/>
    <ds:schemaRef ds:uri="http://schemas.openxmlformats.org/package/2006/metadata/core-properties"/>
    <ds:schemaRef ds:uri="059a6088-c472-4cb8-99cd-6dddc7c60983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rtney Drellich</dc:creator>
  <cp:keywords/>
  <dc:description/>
  <cp:lastModifiedBy>Sherry Hoffman</cp:lastModifiedBy>
  <cp:revision>2</cp:revision>
  <dcterms:created xsi:type="dcterms:W3CDTF">2022-08-05T13:41:00Z</dcterms:created>
  <dcterms:modified xsi:type="dcterms:W3CDTF">2022-08-05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7E3FD25DC84C48A8EC5CCA9AEF9A72</vt:lpwstr>
  </property>
  <property fmtid="{D5CDD505-2E9C-101B-9397-08002B2CF9AE}" pid="3" name="MediaServiceImageTags">
    <vt:lpwstr/>
  </property>
</Properties>
</file>